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pq-api-listing"/>
    <w:p>
      <w:pPr>
        <w:pStyle w:val="Heading1"/>
      </w:pPr>
      <w:r>
        <w:t xml:space="preserve">Title: CPQ API Listing</w:t>
      </w:r>
    </w:p>
    <w:bookmarkEnd w:id="20"/>
    <w:bookmarkStart w:id="21" w:name="CPQAPIListing-ProductsAPIListing"/>
    <w:p>
      <w:pPr>
        <w:pStyle w:val="Heading1"/>
      </w:pPr>
      <w:r>
        <w:t xml:space="preserve">Products API Listing</w:t>
      </w:r>
    </w:p>
    <w:p>
      <w:pPr>
        <w:pStyle w:val="FirstParagraph"/>
      </w:pPr>
      <w:r>
        <w:br/>
      </w:r>
    </w:p>
    <w:tbl>
      <w:tblPr>
        <w:tblStyle w:val="Table"/>
        <w:tblW w:type="pct" w:w="4582"/>
        <w:tblLayout w:type="fixed"/>
        <w:tblLook w:firstRow="0" w:lastRow="0" w:firstColumn="0" w:lastColumn="0" w:noHBand="0" w:noVBand="0" w:val="0000"/>
      </w:tblPr>
      <w:tblGrid>
        <w:gridCol w:w="0"/>
        <w:gridCol w:w="2921"/>
        <w:gridCol w:w="745"/>
        <w:gridCol w:w="3591"/>
      </w:tblGrid>
      <w:tr>
        <w:tc>
          <w:tcPr/>
          <w:p>
            <w:pPr>
              <w:pStyle w:val="Compact"/>
              <w:jc w:val="center"/>
            </w:pPr>
            <w:r>
              <w:t xml:space="preserve">S N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s list of products, If saved filter id provided - this api returns list of products matches the saved filt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filter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s list of products based on the criteria provided in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a single product which matches the 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</w:t>
            </w: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dates a single product which matches the 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etes a single product which matches the 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filters/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list of all filters with details that are avail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filters/products/: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single filter details based on the ID pas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forms/:form_id/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 field in product modu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forms/:form_id/field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dates a field in product modu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forms/:form_id/field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etes a field in product modu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products_bulk_as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d on the Owner id and Product ids this api schedules a job to assign the Documents which matches the ids to the Owner passed in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products_bulk_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s api schedules a job to delete the products based on the multiple IDs passed in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products_bulk_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s api schedules a job to update a single field of the product based on the multiple IDs passed in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products_bulk_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s api schedules a job to restores the products based on the multiple IDs passed in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jc w:val="center"/>
            </w:pPr>
            <w:r>
              <w:t xml:space="preserve">/cpq/products/: product_id/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nes a single product based on the id provid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 a product with the paylo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 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dates the fields of the product which matches the product_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 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a single product which matches the 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products_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nal api used to calculate estimate of products in calculation of deal amou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deals/:deal_id/link_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products with the deal which matches the deal id [Do not use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  <w:r>
              <w:t xml:space="preserve">deals/:deal_id/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related products of the deal based on the deal 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cpq/products/:id/remove_display_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moves display picture of produ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deals/:deal_id/matching_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t product which matches the category and query passed in the payload</w:t>
            </w:r>
          </w:p>
        </w:tc>
      </w:tr>
    </w:tbl>
    <w:bookmarkEnd w:id="21"/>
    <w:bookmarkStart w:id="22" w:name="CPQAPIListing-DocumentsAPIListing"/>
    <w:p>
      <w:pPr>
        <w:pStyle w:val="Heading1"/>
      </w:pPr>
      <w:r>
        <w:br/>
      </w:r>
      <w:r>
        <w:t xml:space="preserve">Documents API Listing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06"/>
        <w:gridCol w:w="3194"/>
        <w:gridCol w:w="689"/>
        <w:gridCol w:w="3629"/>
      </w:tblGrid>
      <w:t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list of documents, If saved filter id provided - this api returns list of documents matches the saved fi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document with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filter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list of documents based on the criteria provid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a single document which matches th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a single document which matches th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 single document which matches th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filters/cpq_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the list of filters available in Documents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filters/cpq_document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a single filter which matches th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settings/cpq_documents/forms/:form_id/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s a field in document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settings/cpq_documents/forms/:form_id/field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a field in document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settings/cpq_documents/forms/:form_id/fields/: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 field in document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cpq_documents_bulk_as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he Owner id and Document ids this api schedules a job to assign the Documents which matches the ids to the Owner pass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cpq_documents_bulk_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i schedules a job to delete the documents based on the multiple IDs pass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cpq_documents_bulk_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i schedules a job to restores the documents based on the multiple IDs pass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cpq_documents_bulk_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i schedules a job to update a single field of the documents based on the multiple IDs pass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mapping_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jc w:val="left"/>
            </w:pPr>
            <w:r>
              <w:t xml:space="preserve">Returns mapping information based on the query parameter</w:t>
            </w:r>
          </w:p>
          <w:p>
            <w:pPr>
              <w:jc w:val="left"/>
            </w:pPr>
            <w:r>
              <w:t xml:space="preserve">if contact_id key and id of contact passed as a value</w:t>
            </w:r>
          </w:p>
          <w:p>
            <w:pPr>
              <w:jc w:val="left"/>
            </w:pPr>
            <w:r>
              <w:t xml:space="preserve">Ex: </w:t>
            </w:r>
            <w:r>
              <w:rPr>
                <w:i/>
                <w:iCs/>
              </w:rPr>
              <w:t xml:space="preserve">mapping_fields?contact_id=70003091206</w:t>
            </w:r>
          </w:p>
          <w:p>
            <w:pPr>
              <w:jc w:val="left"/>
            </w:pPr>
            <w:r>
              <w:t xml:space="preserve">then contact information mapped to the document fields will be returned, same goes to deal and sales_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nes a single document based on the id prov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s a single document based on the id provi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fo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 single document based on the id provided permanen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timeline_f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Recent Activities which performed on the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document_placeholder_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 of placeholders precent in Document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preview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 </w:t>
            </w:r>
          </w:p>
        </w:tc>
        <w:tc>
          <w:tcPr/>
          <w:p>
            <w:pPr>
              <w:jc w:val="left"/>
            </w:pPr>
            <w:r>
              <w:t xml:space="preserve">Returns URL of generated Document in pdf format used for p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matching_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the products which matches the search query(on name, code and sku_number) and document curr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cpq/cpq_documents/:id/related_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s products information which are added to the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als/:deal_id/matching_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documents which matches query passed in the pay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als/:deal_id/synced_cpq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ches documents synced with the d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als/:deal_id/sync_cpq_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s document with the deal which matches the deal id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